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7F5D5733" w:rsidR="00FC5C48" w:rsidRDefault="00EF7F35" w:rsidP="00A42FFB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FA203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6.03.2023.-10.03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8C1364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8C1364" w:rsidRPr="008D08FD" w:rsidRDefault="008C1364" w:rsidP="008C136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bookmarkStart w:id="1" w:name="_GoBack" w:colFirst="2" w:colLast="2"/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8C1364" w:rsidRPr="008D08FD" w:rsidRDefault="008C1364" w:rsidP="008C1364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5C04A11F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ZVRK SA </w:t>
            </w:r>
            <w:proofErr w:type="gramStart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SIROM ,</w:t>
            </w:r>
            <w:proofErr w:type="gramEnd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JABUKA KOMAD , KIS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38A61188" w:rsidR="008C1364" w:rsidRPr="008C1364" w:rsidRDefault="008C1364" w:rsidP="008C1364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53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55FB5E21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4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2756FC05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4F0F1219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43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10363176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Laktoza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Mlijeko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Jaja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S), Gluten(T), Gluten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Jaja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Mlijeko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Mlijeko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(S)</w:t>
            </w:r>
          </w:p>
        </w:tc>
      </w:tr>
      <w:tr w:rsidR="008C1364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8C1364" w:rsidRPr="008D08FD" w:rsidRDefault="008C1364" w:rsidP="008C136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8C1364" w:rsidRPr="008D08FD" w:rsidRDefault="008C1364" w:rsidP="008C1364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1033B289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ZVRK SA </w:t>
            </w:r>
            <w:proofErr w:type="gramStart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SIROM ,</w:t>
            </w:r>
            <w:proofErr w:type="gramEnd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JABUKA KOMAD , KIS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2A54FA4D" w:rsidR="008C1364" w:rsidRPr="008C1364" w:rsidRDefault="008C1364" w:rsidP="008C1364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53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19132F38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4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1007499E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29FF6D0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432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</w:tr>
      <w:tr w:rsidR="00FA203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FA2033" w:rsidRPr="008D08FD" w:rsidRDefault="00FA2033" w:rsidP="00FA203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FA2033" w:rsidRPr="008D08FD" w:rsidRDefault="00FA2033" w:rsidP="00FA2033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504DDD92" w:rsidR="00FA2033" w:rsidRPr="008C1364" w:rsidRDefault="00FA2033" w:rsidP="00FA203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TJESTENINA S MIJEŠANIM MLJEVENIM </w:t>
            </w:r>
            <w:proofErr w:type="gramStart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MESOM ,</w:t>
            </w:r>
            <w:proofErr w:type="gramEnd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563A0C45" w:rsidR="00FA2033" w:rsidRPr="008C1364" w:rsidRDefault="00FA2033" w:rsidP="00FA2033">
            <w:pPr>
              <w:spacing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0BF591EE" w:rsidR="00FA2033" w:rsidRPr="008C1364" w:rsidRDefault="00FA2033" w:rsidP="00FA203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66EC0949" w:rsidR="00FA2033" w:rsidRPr="008C1364" w:rsidRDefault="00FA2033" w:rsidP="00FA203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082D2DB5" w:rsidR="00FA2033" w:rsidRPr="008C1364" w:rsidRDefault="00FA2033" w:rsidP="00FA203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483F39B7" w:rsidR="00FA2033" w:rsidRPr="008C1364" w:rsidRDefault="00FA2033" w:rsidP="00FA2033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Gluten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Celer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T), Gluten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Goruščica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(S)</w:t>
            </w:r>
          </w:p>
        </w:tc>
      </w:tr>
      <w:tr w:rsidR="008C1364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8C1364" w:rsidRPr="008D08FD" w:rsidRDefault="008C1364" w:rsidP="008C136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8C1364" w:rsidRPr="008D08FD" w:rsidRDefault="008C1364" w:rsidP="008C1364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0E7798BE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TJESTENINA S MIJEŠANIM MLJEVENIM </w:t>
            </w:r>
            <w:proofErr w:type="gramStart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MESOM ,</w:t>
            </w:r>
            <w:proofErr w:type="gramEnd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1D2B7B48" w:rsidR="008C1364" w:rsidRPr="008C1364" w:rsidRDefault="008C1364" w:rsidP="008C1364">
            <w:pPr>
              <w:spacing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28252CDC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3536B423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0EA96FBF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</w:tr>
      <w:tr w:rsidR="00FA2033" w14:paraId="7395E737" w14:textId="77777777" w:rsidTr="008C136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FA2033" w:rsidRPr="008D08FD" w:rsidRDefault="00FA2033" w:rsidP="00FA203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FA2033" w:rsidRPr="00727AE1" w:rsidRDefault="00FA2033" w:rsidP="00FA203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43F30DAF" w:rsidR="00FA2033" w:rsidRPr="008C1364" w:rsidRDefault="00FA2033" w:rsidP="00FA203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PALENTA SA PILEĆIM </w:t>
            </w:r>
            <w:proofErr w:type="gramStart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SAFTOM ,</w:t>
            </w:r>
            <w:proofErr w:type="gramEnd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ZELENA SALATA S MRKV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5E60CDE9" w:rsidR="00FA2033" w:rsidRPr="008C1364" w:rsidRDefault="00FA2033" w:rsidP="00FA2033">
            <w:pPr>
              <w:spacing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5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42C84D98" w:rsidR="00FA2033" w:rsidRPr="008C1364" w:rsidRDefault="00FA2033" w:rsidP="00FA203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195593EB" w:rsidR="00FA2033" w:rsidRPr="008C1364" w:rsidRDefault="00FA2033" w:rsidP="00FA203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4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03184DBB" w:rsidR="00FA2033" w:rsidRPr="008C1364" w:rsidRDefault="00FA2033" w:rsidP="00FA203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396</w:t>
            </w:r>
          </w:p>
        </w:tc>
        <w:tc>
          <w:tcPr>
            <w:tcW w:w="3253" w:type="dxa"/>
            <w:tcBorders>
              <w:top w:val="single" w:sz="8" w:space="0" w:color="696969"/>
              <w:left w:val="single" w:sz="8" w:space="0" w:color="696969"/>
              <w:bottom w:val="single" w:sz="4" w:space="0" w:color="auto"/>
              <w:right w:val="single" w:sz="8" w:space="0" w:color="696969"/>
            </w:tcBorders>
            <w:vAlign w:val="center"/>
          </w:tcPr>
          <w:p w14:paraId="720CE40E" w14:textId="566AAA9E" w:rsidR="00FA2033" w:rsidRPr="008C1364" w:rsidRDefault="00FA2033" w:rsidP="00FA2033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Gluten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Jaja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Mlijeko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(T), Gluten(T)</w:t>
            </w:r>
          </w:p>
        </w:tc>
      </w:tr>
      <w:tr w:rsidR="008C1364" w14:paraId="6A22E7D1" w14:textId="77777777" w:rsidTr="00F04478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8C1364" w:rsidRPr="008D08FD" w:rsidRDefault="008C1364" w:rsidP="008C136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8C1364" w:rsidRPr="00727AE1" w:rsidRDefault="008C1364" w:rsidP="008C1364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7B8C4022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PIZZA </w:t>
            </w:r>
            <w:proofErr w:type="gramStart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ZDRAVA ,</w:t>
            </w:r>
            <w:proofErr w:type="gramEnd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4E8551F6" w:rsidR="008C1364" w:rsidRPr="008C1364" w:rsidRDefault="008C1364" w:rsidP="008C1364">
            <w:pPr>
              <w:spacing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63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6BA61CB6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9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5EA863DB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4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7D0BBE91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448</w:t>
            </w:r>
          </w:p>
        </w:tc>
        <w:tc>
          <w:tcPr>
            <w:tcW w:w="32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469AC41A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Gluten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Jaja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Mlijeko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Celer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Mlijeko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Celer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Laktoza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Mlijeko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(S)</w:t>
            </w:r>
          </w:p>
        </w:tc>
      </w:tr>
      <w:tr w:rsidR="00FA2033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FA2033" w:rsidRPr="00DB4E9F" w:rsidRDefault="00FA2033" w:rsidP="00FA203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FA2033" w:rsidRPr="00DB4E9F" w:rsidRDefault="00FA2033" w:rsidP="00FA2033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0E09460A" w:rsidR="00FA2033" w:rsidRPr="008C1364" w:rsidRDefault="00FA2033" w:rsidP="00FA203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</w:rPr>
            </w:pPr>
            <w:r w:rsidRPr="008C1364">
              <w:rPr>
                <w:rFonts w:asciiTheme="minorHAnsi" w:eastAsia="Segoe UI" w:hAnsiTheme="minorHAnsi" w:cstheme="minorHAnsi"/>
                <w:b/>
              </w:rPr>
              <w:t xml:space="preserve">VARIVO OD GRAŠKA I POVRĆA S NJOKIMA , ŠKOLSKI KRUH 1/2 ŠNITE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14D0962C" w:rsidR="00FA2033" w:rsidRPr="008C1364" w:rsidRDefault="00FA2033" w:rsidP="00FA203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C1364">
              <w:rPr>
                <w:rFonts w:asciiTheme="minorHAnsi" w:eastAsia="Segoe UI" w:hAnsiTheme="minorHAnsi" w:cstheme="minorHAnsi"/>
              </w:rPr>
              <w:t>63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211DD3BA" w:rsidR="00FA2033" w:rsidRPr="008C1364" w:rsidRDefault="00FA2033" w:rsidP="00FA203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C1364">
              <w:rPr>
                <w:rFonts w:asciiTheme="minorHAnsi" w:eastAsia="Segoe UI" w:hAnsiTheme="minorHAnsi" w:cstheme="minorHAnsi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105053D3" w:rsidR="00FA2033" w:rsidRPr="008C1364" w:rsidRDefault="00FA2033" w:rsidP="00FA203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C1364">
              <w:rPr>
                <w:rFonts w:asciiTheme="minorHAnsi" w:eastAsia="Segoe UI" w:hAnsiTheme="minorHAnsi" w:cstheme="minorHAnsi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74AC838A" w:rsidR="00FA2033" w:rsidRPr="008C1364" w:rsidRDefault="00FA2033" w:rsidP="00FA203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C1364">
              <w:rPr>
                <w:rFonts w:asciiTheme="minorHAnsi" w:eastAsia="Segoe UI" w:hAnsiTheme="minorHAnsi" w:cstheme="minorHAnsi"/>
              </w:rPr>
              <w:t>37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193F46B0" w:rsidR="00FA2033" w:rsidRPr="008C1364" w:rsidRDefault="00FA2033" w:rsidP="00FA2033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18"/>
                <w:szCs w:val="18"/>
              </w:rPr>
            </w:pPr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Celer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Gluten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Gluten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(S), Jaja(T), Mlijeko(T), Celer(S), Soja(T), Soja(S), Sezam(S), Lupina(T)</w:t>
            </w:r>
          </w:p>
        </w:tc>
      </w:tr>
      <w:tr w:rsidR="008C1364" w:rsidRPr="00DB4E9F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8C1364" w:rsidRPr="00DB4E9F" w:rsidRDefault="008C1364" w:rsidP="008C1364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8C1364" w:rsidRPr="00DB4E9F" w:rsidRDefault="008C1364" w:rsidP="008C1364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585C52B9" w:rsidR="008C1364" w:rsidRPr="008C1364" w:rsidRDefault="008C1364" w:rsidP="008C136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</w:rPr>
            </w:pPr>
            <w:r w:rsidRPr="008C1364">
              <w:rPr>
                <w:rFonts w:asciiTheme="minorHAnsi" w:eastAsia="Segoe UI" w:hAnsiTheme="minorHAnsi" w:cstheme="minorHAnsi"/>
                <w:b/>
              </w:rPr>
              <w:t xml:space="preserve">VARIVO OD GRAŠKA I POVRĆA S NJOKIMA , ŠKOLSKI KRUH 1/2 ŠNITE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68DE686F" w:rsidR="008C1364" w:rsidRPr="008C1364" w:rsidRDefault="008C1364" w:rsidP="008C136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C1364">
              <w:rPr>
                <w:rFonts w:asciiTheme="minorHAnsi" w:eastAsia="Segoe UI" w:hAnsiTheme="minorHAnsi" w:cstheme="minorHAnsi"/>
              </w:rPr>
              <w:t>63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37595360" w:rsidR="008C1364" w:rsidRPr="008C1364" w:rsidRDefault="008C1364" w:rsidP="008C136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C1364">
              <w:rPr>
                <w:rFonts w:asciiTheme="minorHAnsi" w:eastAsia="Segoe UI" w:hAnsiTheme="minorHAnsi" w:cstheme="minorHAnsi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78E056AC" w:rsidR="008C1364" w:rsidRPr="008C1364" w:rsidRDefault="008C1364" w:rsidP="008C136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C1364">
              <w:rPr>
                <w:rFonts w:asciiTheme="minorHAnsi" w:eastAsia="Segoe UI" w:hAnsiTheme="minorHAnsi" w:cstheme="minorHAnsi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516A0BA7" w:rsidR="008C1364" w:rsidRPr="008C1364" w:rsidRDefault="008C1364" w:rsidP="008C136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C1364">
              <w:rPr>
                <w:rFonts w:asciiTheme="minorHAnsi" w:eastAsia="Segoe UI" w:hAnsiTheme="minorHAnsi" w:cstheme="minorHAnsi"/>
              </w:rPr>
              <w:t>378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</w:tr>
      <w:tr w:rsidR="008C1364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8C1364" w:rsidRPr="00DB4E9F" w:rsidRDefault="008C1364" w:rsidP="008C1364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8C1364" w:rsidRPr="00DB4E9F" w:rsidRDefault="008C1364" w:rsidP="008C1364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6C4059A5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PANIRANI RIBLJI ŠTAPIĆI S PIREOM OD KRUMPIRA I </w:t>
            </w:r>
            <w:proofErr w:type="gramStart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MRKVE ,</w:t>
            </w:r>
            <w:proofErr w:type="gramEnd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7BBC10CA" w:rsidR="008C1364" w:rsidRPr="008C1364" w:rsidRDefault="008C1364" w:rsidP="008C1364">
            <w:pPr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78DD0D57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5355BB77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1B059D9F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417CAAFD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Gluten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Riba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Mekušci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Laktoza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S), Gluten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Mlijeko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Celer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(T)</w:t>
            </w:r>
          </w:p>
        </w:tc>
      </w:tr>
      <w:tr w:rsidR="008C1364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8C1364" w:rsidRPr="00DB4E9F" w:rsidRDefault="008C1364" w:rsidP="008C1364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8C1364" w:rsidRPr="00DB4E9F" w:rsidRDefault="008C1364" w:rsidP="008C1364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7768D168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PANIRANI RIBLJI ŠTAPIĆI S PIREOM OD KRUMPIRA I </w:t>
            </w:r>
            <w:proofErr w:type="gramStart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MRKVE ,</w:t>
            </w:r>
            <w:proofErr w:type="gramEnd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0B366E3B" w:rsidR="008C1364" w:rsidRPr="008C1364" w:rsidRDefault="008C1364" w:rsidP="008C1364">
            <w:pPr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422F9331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362E9CC3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3540B623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8C1364" w:rsidRPr="00D3375A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  <w:bookmarkEnd w:id="1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F0B96F" w14:textId="77777777" w:rsidR="00211213" w:rsidRDefault="00211213">
      <w:pPr>
        <w:spacing w:line="240" w:lineRule="auto"/>
      </w:pPr>
      <w:r>
        <w:separator/>
      </w:r>
    </w:p>
  </w:endnote>
  <w:endnote w:type="continuationSeparator" w:id="0">
    <w:p w14:paraId="25F81C39" w14:textId="77777777" w:rsidR="00211213" w:rsidRDefault="002112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FD4CA2" w14:textId="77777777" w:rsidR="00211213" w:rsidRDefault="00211213">
      <w:pPr>
        <w:spacing w:line="240" w:lineRule="auto"/>
      </w:pPr>
      <w:r>
        <w:separator/>
      </w:r>
    </w:p>
  </w:footnote>
  <w:footnote w:type="continuationSeparator" w:id="0">
    <w:p w14:paraId="496A1D22" w14:textId="77777777" w:rsidR="00211213" w:rsidRDefault="002112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C7DE4"/>
    <w:rsid w:val="00211213"/>
    <w:rsid w:val="002A00BA"/>
    <w:rsid w:val="002A551B"/>
    <w:rsid w:val="002C5E85"/>
    <w:rsid w:val="00334160"/>
    <w:rsid w:val="00361096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427B1"/>
    <w:rsid w:val="0077750C"/>
    <w:rsid w:val="00785252"/>
    <w:rsid w:val="007A739F"/>
    <w:rsid w:val="007E7296"/>
    <w:rsid w:val="008436B4"/>
    <w:rsid w:val="00861C87"/>
    <w:rsid w:val="008667BA"/>
    <w:rsid w:val="008B30BF"/>
    <w:rsid w:val="008C1364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A42B2B"/>
    <w:rsid w:val="00A42FF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E59E9"/>
    <w:rsid w:val="00EF7F35"/>
    <w:rsid w:val="00F26B21"/>
    <w:rsid w:val="00F8782A"/>
    <w:rsid w:val="00FA2033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49</Words>
  <Characters>1425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3</cp:revision>
  <cp:lastPrinted>2022-10-24T07:17:00Z</cp:lastPrinted>
  <dcterms:created xsi:type="dcterms:W3CDTF">2023-02-23T08:14:00Z</dcterms:created>
  <dcterms:modified xsi:type="dcterms:W3CDTF">2023-03-08T10:33:00Z</dcterms:modified>
</cp:coreProperties>
</file>